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36234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368842" cy="4783755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349591" cy="4581625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18088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29759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917482" cy="3609473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79789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781701" cy="3205212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31948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465094" cy="5582652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86871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060833" cy="3570972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890361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Уржиндорж Мягмар</dc:creator>
  <dc:language>ru-RU</dc:language>
  <cp:keywords/>
  <dcterms:created xsi:type="dcterms:W3CDTF">2023-11-03T12:19:27Z</dcterms:created>
  <dcterms:modified xsi:type="dcterms:W3CDTF">2023-11-03T12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